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C58C0B" w14:textId="77777777" w:rsidR="00B05854" w:rsidRDefault="00B05854" w:rsidP="00B0585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749A5337" w14:textId="76611573" w:rsidR="00B05854" w:rsidRPr="00114A72" w:rsidRDefault="002C1611" w:rsidP="00B0585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6</w:t>
      </w:r>
    </w:p>
    <w:p w14:paraId="5F776149" w14:textId="77777777" w:rsidR="00B05854" w:rsidRPr="00114A72" w:rsidRDefault="00B05854" w:rsidP="00B0585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01DC148D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30D0F54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7120CDE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847B16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772DE0B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CBD5126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5DEC9BD" w14:textId="77777777" w:rsidR="00B05854" w:rsidRPr="00114A72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EEE3492" w14:textId="77777777" w:rsidR="00B05854" w:rsidRPr="00114A72" w:rsidRDefault="00B42F2B" w:rsidP="00B058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B0585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7363A7DE" w14:textId="77777777" w:rsidR="00B05854" w:rsidRPr="00114A72" w:rsidRDefault="00B05854" w:rsidP="00B058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6275373" w14:textId="370FA357" w:rsidR="00B05854" w:rsidRPr="00B05854" w:rsidRDefault="00B05854" w:rsidP="00B058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DFA1040" w14:textId="77777777" w:rsidR="00B05854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6DB9448E" w14:textId="3971348A" w:rsidR="00B05854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2C1611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2 , Hands On – 6</w:t>
      </w:r>
      <w:bookmarkStart w:id="1" w:name="_GoBack"/>
      <w:bookmarkEnd w:id="1"/>
    </w:p>
    <w:p w14:paraId="44B1A788" w14:textId="77777777" w:rsidR="00B05854" w:rsidRPr="00B05854" w:rsidRDefault="00B05854" w:rsidP="00B05854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eastAsia="en-IN"/>
        </w:rPr>
      </w:pPr>
      <w:r w:rsidRPr="00B05854">
        <w:rPr>
          <w:rFonts w:ascii="Cambria" w:eastAsia="Cambria" w:hAnsi="Cambria" w:cs="Cambria"/>
          <w:b/>
          <w:szCs w:val="32"/>
          <w:lang w:val="en-US" w:eastAsia="en-IN"/>
        </w:rPr>
        <w:t>Connect to Azure File Share Using Windows PC</w:t>
      </w:r>
    </w:p>
    <w:p w14:paraId="6182A8CA" w14:textId="51F413B3" w:rsidR="000A6B64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E5632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 w:rsidR="00B058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</w:t>
      </w:r>
      <w:r w:rsidR="00AD151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e file share in azure portal.</w:t>
      </w:r>
    </w:p>
    <w:p w14:paraId="00C077E4" w14:textId="2FBBD643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3869D82" wp14:editId="7EF8C421">
            <wp:extent cx="5943600" cy="2875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6C163" w14:textId="28892DE9" w:rsidR="00AD1512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onnect.</w:t>
      </w:r>
    </w:p>
    <w:p w14:paraId="31B30A4E" w14:textId="5D656BEC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114E678" wp14:editId="7C5EF72A">
            <wp:extent cx="5943600" cy="28759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80C88" w14:textId="623D0FD3" w:rsidR="002463DC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nder the windows tab click copy the PowerShell command and paste in a safe location.</w:t>
      </w:r>
    </w:p>
    <w:p w14:paraId="5B94FE5F" w14:textId="2A03D90D" w:rsidR="00061359" w:rsidRDefault="00061359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4BF236C" wp14:editId="6CEE1831">
            <wp:extent cx="5943600" cy="28759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2D1D1B5C" w:rsidR="00061359" w:rsidRDefault="00061359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F314688" wp14:editId="51B46A2F">
            <wp:extent cx="5943600" cy="938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76BB" w14:textId="0523085D" w:rsidR="00AD1512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Pr="002463D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“This PC”.</w:t>
      </w:r>
    </w:p>
    <w:p w14:paraId="2C04954E" w14:textId="2C613AE8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E22B0D8" wp14:editId="20F2338F">
            <wp:extent cx="5943600" cy="3185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4EF68" w14:textId="06B0C580" w:rsidR="002463DC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ight Click on Network and Select Map network drive.</w:t>
      </w:r>
    </w:p>
    <w:p w14:paraId="46957D17" w14:textId="2FC6C201" w:rsidR="00061359" w:rsidRDefault="00061359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CAB559E" wp14:editId="38AB924A">
            <wp:extent cx="5943600" cy="28759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70D4F" w14:textId="2917FC26" w:rsidR="006E6832" w:rsidRDefault="006E6832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folder section paste the URL copied from the PowerShell command copied in step 3</w:t>
      </w:r>
    </w:p>
    <w:p w14:paraId="1830FA6D" w14:textId="6CFDF218" w:rsidR="00061359" w:rsidRPr="00114A72" w:rsidRDefault="00061359" w:rsidP="006E6832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9E7046F" wp14:editId="1A1D316D">
            <wp:extent cx="5857875" cy="43529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82888" w14:textId="67737787" w:rsidR="002463DC" w:rsidRDefault="00DA77F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username and password from the PowerShell command copied in step 3</w:t>
      </w:r>
      <w:r w:rsidR="00A6687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K</w:t>
      </w:r>
      <w:r w:rsidR="005B235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3BD7532" w14:textId="091F5683" w:rsidR="00A6687F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F8C5D36" wp14:editId="32DDFC28">
            <wp:extent cx="4362450" cy="3267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6C923F1F" w14:textId="12469A1D" w:rsidR="000A6B64" w:rsidRDefault="00A6687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 folder will open indicating that you have successfully connected to the file share.</w:t>
      </w:r>
    </w:p>
    <w:p w14:paraId="3992F8B1" w14:textId="6B3A2583" w:rsidR="00061359" w:rsidRDefault="00061359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8CD28F2" wp14:editId="6BE5818E">
            <wp:extent cx="5943600" cy="31629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1359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C9E65B" w14:textId="77777777" w:rsidR="00B42F2B" w:rsidRDefault="00B42F2B">
      <w:pPr>
        <w:spacing w:after="0" w:line="240" w:lineRule="auto"/>
      </w:pPr>
      <w:r>
        <w:separator/>
      </w:r>
    </w:p>
  </w:endnote>
  <w:endnote w:type="continuationSeparator" w:id="0">
    <w:p w14:paraId="3121ED5A" w14:textId="77777777" w:rsidR="00B42F2B" w:rsidRDefault="00B42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B42F2B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48E120" w14:textId="77777777" w:rsidR="00B42F2B" w:rsidRDefault="00B42F2B">
      <w:pPr>
        <w:spacing w:after="0" w:line="240" w:lineRule="auto"/>
      </w:pPr>
      <w:r>
        <w:separator/>
      </w:r>
    </w:p>
  </w:footnote>
  <w:footnote w:type="continuationSeparator" w:id="0">
    <w:p w14:paraId="6B0DFB69" w14:textId="77777777" w:rsidR="00B42F2B" w:rsidRDefault="00B42F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95250"/>
    <w:rsid w:val="000A4AD8"/>
    <w:rsid w:val="000A6B64"/>
    <w:rsid w:val="00102B4B"/>
    <w:rsid w:val="00177C0A"/>
    <w:rsid w:val="001B0EB5"/>
    <w:rsid w:val="001D6C04"/>
    <w:rsid w:val="002463DC"/>
    <w:rsid w:val="002B341A"/>
    <w:rsid w:val="002C1611"/>
    <w:rsid w:val="003136D4"/>
    <w:rsid w:val="00320DEB"/>
    <w:rsid w:val="00394EE9"/>
    <w:rsid w:val="003A5C9F"/>
    <w:rsid w:val="00405C6A"/>
    <w:rsid w:val="00415AA4"/>
    <w:rsid w:val="005B235C"/>
    <w:rsid w:val="005D3B9C"/>
    <w:rsid w:val="00615F72"/>
    <w:rsid w:val="00622745"/>
    <w:rsid w:val="006B19FE"/>
    <w:rsid w:val="006B47EE"/>
    <w:rsid w:val="006E6832"/>
    <w:rsid w:val="00786A25"/>
    <w:rsid w:val="007D0BD4"/>
    <w:rsid w:val="007D1118"/>
    <w:rsid w:val="00806506"/>
    <w:rsid w:val="008636D2"/>
    <w:rsid w:val="008D401A"/>
    <w:rsid w:val="0095054A"/>
    <w:rsid w:val="009659BC"/>
    <w:rsid w:val="00A07B40"/>
    <w:rsid w:val="00A53EF7"/>
    <w:rsid w:val="00A6687F"/>
    <w:rsid w:val="00AD1512"/>
    <w:rsid w:val="00B05854"/>
    <w:rsid w:val="00B13BF2"/>
    <w:rsid w:val="00B42F2B"/>
    <w:rsid w:val="00B95BC1"/>
    <w:rsid w:val="00BB4786"/>
    <w:rsid w:val="00BB4DAF"/>
    <w:rsid w:val="00BF2428"/>
    <w:rsid w:val="00C03175"/>
    <w:rsid w:val="00C62D5A"/>
    <w:rsid w:val="00C83013"/>
    <w:rsid w:val="00CF357B"/>
    <w:rsid w:val="00CF4664"/>
    <w:rsid w:val="00D3724A"/>
    <w:rsid w:val="00DA77F3"/>
    <w:rsid w:val="00DF1B42"/>
    <w:rsid w:val="00E56323"/>
    <w:rsid w:val="00EB246D"/>
    <w:rsid w:val="00F42D60"/>
    <w:rsid w:val="00F44A28"/>
    <w:rsid w:val="00F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11</cp:revision>
  <dcterms:created xsi:type="dcterms:W3CDTF">2019-08-14T05:20:00Z</dcterms:created>
  <dcterms:modified xsi:type="dcterms:W3CDTF">2019-09-14T05:43:00Z</dcterms:modified>
</cp:coreProperties>
</file>